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596810E0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5A4241">
        <w:rPr>
          <w:sz w:val="28"/>
          <w:szCs w:val="28"/>
        </w:rPr>
        <w:t>1</w:t>
      </w:r>
      <w:r w:rsidR="00BF5BE2">
        <w:rPr>
          <w:sz w:val="28"/>
          <w:szCs w:val="28"/>
        </w:rPr>
        <w:t>1</w:t>
      </w:r>
      <w:r w:rsidR="0017046A" w:rsidRPr="00A56ABD">
        <w:rPr>
          <w:sz w:val="28"/>
          <w:szCs w:val="28"/>
        </w:rPr>
        <w:t>/</w:t>
      </w:r>
      <w:r w:rsidR="007C7EC5">
        <w:rPr>
          <w:sz w:val="28"/>
          <w:szCs w:val="28"/>
        </w:rPr>
        <w:t>14</w:t>
      </w:r>
      <w:r w:rsidR="0017046A" w:rsidRPr="00A56ABD">
        <w:rPr>
          <w:sz w:val="28"/>
          <w:szCs w:val="28"/>
        </w:rPr>
        <w:t>/202</w:t>
      </w:r>
      <w:r w:rsidR="00984741" w:rsidRPr="00A56ABD">
        <w:rPr>
          <w:sz w:val="28"/>
          <w:szCs w:val="28"/>
        </w:rPr>
        <w:t>5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0435"/>
        <w:gridCol w:w="3955"/>
      </w:tblGrid>
      <w:tr w:rsidR="005671DA" w14:paraId="1C2725FF" w14:textId="77777777" w:rsidTr="004A3181">
        <w:trPr>
          <w:trHeight w:val="440"/>
        </w:trPr>
        <w:tc>
          <w:tcPr>
            <w:tcW w:w="14390" w:type="dxa"/>
            <w:gridSpan w:val="2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5671DA" w14:paraId="36AE15C1" w14:textId="77777777" w:rsidTr="004A3181">
        <w:trPr>
          <w:trHeight w:val="85"/>
        </w:trPr>
        <w:tc>
          <w:tcPr>
            <w:tcW w:w="10435" w:type="dxa"/>
            <w:vAlign w:val="center"/>
          </w:tcPr>
          <w:p w14:paraId="24E95B0A" w14:textId="327180E4" w:rsidR="005671DA" w:rsidRPr="005671DA" w:rsidRDefault="008E76CB" w:rsidP="00BF5BE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Minutes </w:t>
            </w:r>
            <w:r w:rsidR="00F77EF8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</w:t>
            </w:r>
            <w:r w:rsidR="007876FC">
              <w:rPr>
                <w:sz w:val="24"/>
                <w:szCs w:val="24"/>
              </w:rPr>
              <w:t>10/</w:t>
            </w:r>
            <w:r w:rsidR="00BF5BE2">
              <w:rPr>
                <w:sz w:val="24"/>
                <w:szCs w:val="24"/>
              </w:rPr>
              <w:t>24</w:t>
            </w:r>
            <w:r w:rsidR="007876FC">
              <w:rPr>
                <w:sz w:val="24"/>
                <w:szCs w:val="24"/>
              </w:rPr>
              <w:t>/2025</w:t>
            </w:r>
            <w:r w:rsidR="004A3181">
              <w:rPr>
                <w:sz w:val="24"/>
                <w:szCs w:val="24"/>
              </w:rPr>
              <w:t xml:space="preserve"> </w:t>
            </w:r>
          </w:p>
        </w:tc>
        <w:tc>
          <w:tcPr>
            <w:tcW w:w="3955" w:type="dxa"/>
            <w:vAlign w:val="center"/>
          </w:tcPr>
          <w:p w14:paraId="27565957" w14:textId="77777777" w:rsidR="005671DA" w:rsidRPr="005671DA" w:rsidRDefault="005671DA" w:rsidP="00A307D5">
            <w:pPr>
              <w:pStyle w:val="ListParagraph"/>
              <w:numPr>
                <w:ilvl w:val="0"/>
                <w:numId w:val="5"/>
              </w:num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50863C86" w:rsidR="00705AE8" w:rsidRPr="00314A77" w:rsidRDefault="00314A77" w:rsidP="00BF5BE2">
            <w:pPr>
              <w:jc w:val="center"/>
              <w:rPr>
                <w:sz w:val="28"/>
                <w:szCs w:val="28"/>
              </w:rPr>
            </w:pPr>
            <w:r w:rsidRPr="00314A77">
              <w:rPr>
                <w:szCs w:val="28"/>
              </w:rPr>
              <w:t>5 mins</w:t>
            </w: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40D957D4" w:rsidR="00125630" w:rsidRPr="00125630" w:rsidRDefault="00D92B38" w:rsidP="00BF5BE2">
            <w:pPr>
              <w:pStyle w:val="ListParagraph"/>
              <w:ind w:left="71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ck Hellos</w:t>
            </w:r>
          </w:p>
        </w:tc>
        <w:tc>
          <w:tcPr>
            <w:tcW w:w="468" w:type="pct"/>
            <w:shd w:val="clear" w:color="auto" w:fill="auto"/>
          </w:tcPr>
          <w:p w14:paraId="4ABA0E21" w14:textId="22C83110" w:rsidR="00705AE8" w:rsidRPr="003F7E67" w:rsidRDefault="00E55D6E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7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608044B7" w:rsidR="00705AE8" w:rsidRPr="003F7E67" w:rsidRDefault="00E55D6E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7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E55D6E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37DDA995" w:rsidR="00705AE8" w:rsidRPr="0013129A" w:rsidRDefault="00E55D6E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7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BE2" w14:paraId="1EFFDF6C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1C09AAD6" w14:textId="029C6239" w:rsidR="00BF5BE2" w:rsidRDefault="00BF5BE2" w:rsidP="007108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roval of Minutes from 10/24/2025</w:t>
            </w:r>
          </w:p>
        </w:tc>
        <w:tc>
          <w:tcPr>
            <w:tcW w:w="796" w:type="pct"/>
            <w:vAlign w:val="center"/>
          </w:tcPr>
          <w:p w14:paraId="39EBA33E" w14:textId="6E9A6DCE" w:rsidR="00BF5BE2" w:rsidRDefault="00BF5BE2" w:rsidP="007876FC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1FE250A6" w14:textId="57DAC7EE" w:rsidR="00BF5BE2" w:rsidRDefault="00D92B38" w:rsidP="007876FC">
            <w:pPr>
              <w:jc w:val="center"/>
            </w:pPr>
            <w:r>
              <w:t>3 mins</w:t>
            </w:r>
          </w:p>
        </w:tc>
        <w:tc>
          <w:tcPr>
            <w:tcW w:w="2084" w:type="pct"/>
            <w:gridSpan w:val="2"/>
            <w:vAlign w:val="center"/>
          </w:tcPr>
          <w:p w14:paraId="483CC2F3" w14:textId="33A4695C" w:rsidR="00BF5BE2" w:rsidRDefault="00513D95" w:rsidP="00513D95">
            <w:pPr>
              <w:pStyle w:val="ListParagraph"/>
              <w:numPr>
                <w:ilvl w:val="0"/>
                <w:numId w:val="15"/>
              </w:numPr>
            </w:pPr>
            <w:r>
              <w:t xml:space="preserve">Changes are needed, review, add then approve </w:t>
            </w:r>
          </w:p>
        </w:tc>
        <w:tc>
          <w:tcPr>
            <w:tcW w:w="468" w:type="pct"/>
          </w:tcPr>
          <w:p w14:paraId="4C7D3623" w14:textId="1ACA9751" w:rsidR="00195FEE" w:rsidRPr="003F7E67" w:rsidRDefault="00E55D6E" w:rsidP="00195FE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338311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7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95FEE" w:rsidRPr="003F7E67">
              <w:rPr>
                <w:sz w:val="18"/>
                <w:szCs w:val="18"/>
              </w:rPr>
              <w:t xml:space="preserve"> Discussion</w:t>
            </w:r>
          </w:p>
          <w:p w14:paraId="7A92C277" w14:textId="77777777" w:rsidR="00195FEE" w:rsidRPr="003F7E67" w:rsidRDefault="00E55D6E" w:rsidP="00195FE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7254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FE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95FEE" w:rsidRPr="003F7E67">
              <w:rPr>
                <w:sz w:val="18"/>
                <w:szCs w:val="18"/>
              </w:rPr>
              <w:t xml:space="preserve"> Decision</w:t>
            </w:r>
          </w:p>
          <w:p w14:paraId="6B3B42B1" w14:textId="77777777" w:rsidR="00195FEE" w:rsidRPr="003F7E67" w:rsidRDefault="00E55D6E" w:rsidP="00195FE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01625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FEE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95FEE" w:rsidRPr="003F7E67">
              <w:rPr>
                <w:sz w:val="18"/>
                <w:szCs w:val="18"/>
              </w:rPr>
              <w:t xml:space="preserve"> Advocacy</w:t>
            </w:r>
          </w:p>
          <w:p w14:paraId="5E0FCB87" w14:textId="12B07A63" w:rsidR="00BF5BE2" w:rsidRDefault="00E55D6E" w:rsidP="00195FE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63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7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95FE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3D8B6A53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2FF85C2F" w14:textId="468777F0" w:rsidR="007C4166" w:rsidRPr="00E53573" w:rsidRDefault="007C4166" w:rsidP="007C4166">
            <w:r>
              <w:t>Global Learning FFX</w:t>
            </w:r>
          </w:p>
        </w:tc>
        <w:tc>
          <w:tcPr>
            <w:tcW w:w="796" w:type="pct"/>
            <w:vAlign w:val="center"/>
          </w:tcPr>
          <w:p w14:paraId="65F53D21" w14:textId="56110894" w:rsidR="007C4166" w:rsidRDefault="007C4166" w:rsidP="007C4166">
            <w:r>
              <w:t>Kerrie</w:t>
            </w:r>
          </w:p>
        </w:tc>
        <w:tc>
          <w:tcPr>
            <w:tcW w:w="427" w:type="pct"/>
            <w:vAlign w:val="center"/>
          </w:tcPr>
          <w:p w14:paraId="0C3714D3" w14:textId="0D5468E2" w:rsidR="007C4166" w:rsidRDefault="00D92B38" w:rsidP="007C4166">
            <w:pPr>
              <w:jc w:val="center"/>
            </w:pPr>
            <w:r>
              <w:t>2 mins</w:t>
            </w:r>
          </w:p>
        </w:tc>
        <w:tc>
          <w:tcPr>
            <w:tcW w:w="2084" w:type="pct"/>
            <w:gridSpan w:val="2"/>
            <w:vAlign w:val="center"/>
          </w:tcPr>
          <w:p w14:paraId="3826A377" w14:textId="4AAA2266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Balance</w:t>
            </w:r>
          </w:p>
        </w:tc>
        <w:tc>
          <w:tcPr>
            <w:tcW w:w="468" w:type="pct"/>
          </w:tcPr>
          <w:p w14:paraId="39FDFFFB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97635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605200FF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8576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44FD150C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3646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3D59EAA4" w14:textId="3C1D421B" w:rsidR="007C4166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967127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16718F93" w14:textId="43FC4FBB" w:rsidR="007C4166" w:rsidRDefault="007C4166" w:rsidP="007C4166">
            <w:r w:rsidRPr="00E53573">
              <w:t xml:space="preserve">GLC </w:t>
            </w:r>
            <w:r>
              <w:t>Handbook – Finalized</w:t>
            </w:r>
          </w:p>
          <w:p w14:paraId="7CC82331" w14:textId="6B5DC029" w:rsidR="007C4166" w:rsidRPr="00E53573" w:rsidRDefault="007C4166" w:rsidP="007C4166"/>
        </w:tc>
        <w:tc>
          <w:tcPr>
            <w:tcW w:w="796" w:type="pct"/>
            <w:vAlign w:val="center"/>
          </w:tcPr>
          <w:p w14:paraId="24FB0B7C" w14:textId="3746DE00" w:rsidR="007C4166" w:rsidRDefault="007C4166" w:rsidP="007C4166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14FE89F8" w:rsidR="007C4166" w:rsidRDefault="007C4166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4872003" w14:textId="701C6488" w:rsidR="007C4166" w:rsidRDefault="00D92B38" w:rsidP="007C4166">
            <w:pPr>
              <w:pStyle w:val="ListParagraph"/>
              <w:numPr>
                <w:ilvl w:val="0"/>
                <w:numId w:val="6"/>
              </w:numPr>
            </w:pPr>
            <w:r>
              <w:t>Comments from David</w:t>
            </w:r>
          </w:p>
          <w:p w14:paraId="0C49B324" w14:textId="74E4A3E7" w:rsidR="00D92B38" w:rsidRDefault="00D92B38" w:rsidP="007C4166">
            <w:pPr>
              <w:pStyle w:val="ListParagraph"/>
              <w:numPr>
                <w:ilvl w:val="0"/>
                <w:numId w:val="6"/>
              </w:numPr>
            </w:pPr>
            <w:r>
              <w:t>Create sub-committee to work on changes</w:t>
            </w:r>
          </w:p>
          <w:p w14:paraId="30D8A0CD" w14:textId="05203556" w:rsidR="007C4166" w:rsidRDefault="007C4166" w:rsidP="007C4166">
            <w:pPr>
              <w:pStyle w:val="ListParagraph"/>
            </w:pPr>
          </w:p>
        </w:tc>
        <w:tc>
          <w:tcPr>
            <w:tcW w:w="468" w:type="pct"/>
          </w:tcPr>
          <w:p w14:paraId="019D9518" w14:textId="4D310B1E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7C4166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1BF5E799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58BABBE" w14:textId="1B28DDAD" w:rsidR="007C4166" w:rsidRDefault="007C4166" w:rsidP="007C4166">
            <w:r>
              <w:t>Letter to Teaching  &amp; Learning Council</w:t>
            </w:r>
            <w:r w:rsidR="0008439F">
              <w:t xml:space="preserve"> – GLC updated Resources </w:t>
            </w:r>
          </w:p>
        </w:tc>
        <w:tc>
          <w:tcPr>
            <w:tcW w:w="796" w:type="pct"/>
            <w:vAlign w:val="center"/>
          </w:tcPr>
          <w:p w14:paraId="6A48898A" w14:textId="2E465FD8" w:rsidR="007C4166" w:rsidRDefault="007C4166" w:rsidP="007C4166">
            <w:r>
              <w:t>Jen, Sub Committee</w:t>
            </w:r>
          </w:p>
        </w:tc>
        <w:tc>
          <w:tcPr>
            <w:tcW w:w="427" w:type="pct"/>
            <w:vAlign w:val="center"/>
          </w:tcPr>
          <w:p w14:paraId="7BD15416" w14:textId="41CB1C9B" w:rsidR="007C4166" w:rsidRDefault="00D92B38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2893D1D8" w14:textId="60BFDA87" w:rsidR="007C4166" w:rsidRDefault="0008439F" w:rsidP="007C4166">
            <w:pPr>
              <w:pStyle w:val="ListParagraph"/>
              <w:numPr>
                <w:ilvl w:val="0"/>
                <w:numId w:val="6"/>
              </w:numPr>
            </w:pPr>
            <w:r>
              <w:t>Discussion and approval</w:t>
            </w:r>
          </w:p>
        </w:tc>
        <w:tc>
          <w:tcPr>
            <w:tcW w:w="468" w:type="pct"/>
          </w:tcPr>
          <w:p w14:paraId="535DB873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67369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iscussion</w:t>
            </w:r>
          </w:p>
          <w:p w14:paraId="4D79F003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87059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ecision</w:t>
            </w:r>
          </w:p>
          <w:p w14:paraId="59F993EE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93166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Advocacy</w:t>
            </w:r>
          </w:p>
          <w:p w14:paraId="49E61D11" w14:textId="56AD006E" w:rsidR="007C4166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2290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67F2182F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448461B9" w14:textId="0823CFBE" w:rsidR="007C4166" w:rsidRDefault="007C4166" w:rsidP="007C4166">
            <w:r>
              <w:t>Student Handbook</w:t>
            </w:r>
          </w:p>
        </w:tc>
        <w:tc>
          <w:tcPr>
            <w:tcW w:w="796" w:type="pct"/>
            <w:vAlign w:val="center"/>
          </w:tcPr>
          <w:p w14:paraId="25A5DE52" w14:textId="077FC54F" w:rsidR="007C4166" w:rsidRDefault="007C4166" w:rsidP="007C4166">
            <w:r>
              <w:t>Sub Committee</w:t>
            </w:r>
          </w:p>
        </w:tc>
        <w:tc>
          <w:tcPr>
            <w:tcW w:w="427" w:type="pct"/>
            <w:vAlign w:val="center"/>
          </w:tcPr>
          <w:p w14:paraId="674EC55B" w14:textId="7BC6973E" w:rsidR="007C4166" w:rsidRDefault="007C4166" w:rsidP="007C4166">
            <w:pPr>
              <w:jc w:val="center"/>
            </w:pPr>
            <w:r>
              <w:t>15 mins</w:t>
            </w:r>
          </w:p>
        </w:tc>
        <w:tc>
          <w:tcPr>
            <w:tcW w:w="2084" w:type="pct"/>
            <w:gridSpan w:val="2"/>
            <w:vAlign w:val="center"/>
          </w:tcPr>
          <w:p w14:paraId="13B6F870" w14:textId="77777777" w:rsidR="007C4166" w:rsidRDefault="0008439F" w:rsidP="00D92B38">
            <w:pPr>
              <w:pStyle w:val="ListParagraph"/>
              <w:numPr>
                <w:ilvl w:val="0"/>
                <w:numId w:val="6"/>
              </w:numPr>
            </w:pPr>
            <w:r>
              <w:t xml:space="preserve">Review </w:t>
            </w:r>
          </w:p>
          <w:p w14:paraId="53F61E88" w14:textId="17684771" w:rsidR="00D92B38" w:rsidRDefault="00D92B38" w:rsidP="00D92B38">
            <w:pPr>
              <w:pStyle w:val="ListParagraph"/>
              <w:numPr>
                <w:ilvl w:val="0"/>
                <w:numId w:val="6"/>
              </w:numPr>
            </w:pPr>
            <w:r>
              <w:t xml:space="preserve">Assign work </w:t>
            </w:r>
          </w:p>
        </w:tc>
        <w:tc>
          <w:tcPr>
            <w:tcW w:w="468" w:type="pct"/>
          </w:tcPr>
          <w:p w14:paraId="42FA36B7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8722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iscussion</w:t>
            </w:r>
          </w:p>
          <w:p w14:paraId="1411ED50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71744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ecision</w:t>
            </w:r>
          </w:p>
          <w:p w14:paraId="0EC9DFF2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535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Advocacy</w:t>
            </w:r>
          </w:p>
          <w:p w14:paraId="23FE2585" w14:textId="71A0FE22" w:rsidR="007C4166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741108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08439F" w14:paraId="111D39D8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1C13E52" w14:textId="28152CF8" w:rsidR="0008439F" w:rsidRDefault="0008439F" w:rsidP="007C4166">
            <w:r>
              <w:t>Google Drive- Updated and New Form</w:t>
            </w:r>
            <w:r w:rsidR="00D92B38">
              <w:t>s</w:t>
            </w:r>
          </w:p>
        </w:tc>
        <w:tc>
          <w:tcPr>
            <w:tcW w:w="796" w:type="pct"/>
            <w:vAlign w:val="center"/>
          </w:tcPr>
          <w:p w14:paraId="7D80BA09" w14:textId="795C37D8" w:rsidR="0008439F" w:rsidRDefault="0008439F" w:rsidP="007C4166">
            <w:r>
              <w:t>Kerrie</w:t>
            </w:r>
          </w:p>
        </w:tc>
        <w:tc>
          <w:tcPr>
            <w:tcW w:w="427" w:type="pct"/>
            <w:vAlign w:val="center"/>
          </w:tcPr>
          <w:p w14:paraId="4E6DDAD6" w14:textId="019B2EF6" w:rsidR="0008439F" w:rsidRDefault="0008439F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67712F69" w14:textId="2EEE06B3" w:rsidR="0008439F" w:rsidRDefault="0008439F" w:rsidP="007C4166">
            <w:pPr>
              <w:pStyle w:val="ListParagraph"/>
              <w:numPr>
                <w:ilvl w:val="0"/>
                <w:numId w:val="6"/>
              </w:numPr>
            </w:pPr>
            <w:r>
              <w:t>Google Drive, and review of documents</w:t>
            </w:r>
          </w:p>
        </w:tc>
        <w:tc>
          <w:tcPr>
            <w:tcW w:w="468" w:type="pct"/>
          </w:tcPr>
          <w:p w14:paraId="61463BDE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4176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iscussion</w:t>
            </w:r>
          </w:p>
          <w:p w14:paraId="5E73A371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0007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Decision</w:t>
            </w:r>
          </w:p>
          <w:p w14:paraId="15520031" w14:textId="77777777" w:rsidR="0008439F" w:rsidRPr="003F7E67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097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Advocacy</w:t>
            </w:r>
          </w:p>
          <w:p w14:paraId="7C34D005" w14:textId="05DE1EFD" w:rsidR="0008439F" w:rsidRDefault="00E55D6E" w:rsidP="0008439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418032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39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08439F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67CFEA20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4642B95A" w14:textId="1F1FA852" w:rsidR="007C4166" w:rsidRDefault="007C4166" w:rsidP="007C4166">
            <w:r>
              <w:t>Membership</w:t>
            </w:r>
          </w:p>
        </w:tc>
        <w:tc>
          <w:tcPr>
            <w:tcW w:w="796" w:type="pct"/>
            <w:vAlign w:val="center"/>
          </w:tcPr>
          <w:p w14:paraId="08CD7E0D" w14:textId="1EBA8B54" w:rsidR="007C4166" w:rsidRDefault="007C4166" w:rsidP="007C4166">
            <w:r>
              <w:t xml:space="preserve">Jen &amp; Kerrie </w:t>
            </w:r>
          </w:p>
        </w:tc>
        <w:tc>
          <w:tcPr>
            <w:tcW w:w="427" w:type="pct"/>
            <w:vAlign w:val="center"/>
          </w:tcPr>
          <w:p w14:paraId="4E696FB8" w14:textId="5BC36E9C" w:rsidR="007C4166" w:rsidRDefault="007C4166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DEFCC1F" w14:textId="0141B1EC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 xml:space="preserve">Participation </w:t>
            </w:r>
            <w:r w:rsidR="00186484">
              <w:t xml:space="preserve"> - MOVED to next meeting</w:t>
            </w:r>
            <w:bookmarkStart w:id="0" w:name="_GoBack"/>
            <w:bookmarkEnd w:id="0"/>
          </w:p>
        </w:tc>
        <w:tc>
          <w:tcPr>
            <w:tcW w:w="468" w:type="pct"/>
          </w:tcPr>
          <w:p w14:paraId="3A476B6E" w14:textId="00FFB20E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5193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60F12344" w14:textId="618B72D3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6693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1DE2CC69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17941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337698C7" w14:textId="20C8906B" w:rsidR="007C4166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374410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7D84A26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2D5DD463" w14:textId="4FE739F5" w:rsidR="007C4166" w:rsidRDefault="007C4166" w:rsidP="007C4166">
            <w:r>
              <w:lastRenderedPageBreak/>
              <w:t>Cultural Center</w:t>
            </w:r>
          </w:p>
        </w:tc>
        <w:tc>
          <w:tcPr>
            <w:tcW w:w="796" w:type="pct"/>
            <w:vAlign w:val="center"/>
          </w:tcPr>
          <w:p w14:paraId="03A9B216" w14:textId="15B518BE" w:rsidR="007C4166" w:rsidRDefault="007C4166" w:rsidP="007C4166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20219A7C" w14:textId="3E888077" w:rsidR="007C4166" w:rsidRDefault="007C4166" w:rsidP="007C4166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44304C21" w14:textId="4C199090" w:rsidR="0008439F" w:rsidRDefault="007C4166" w:rsidP="0008439F">
            <w:pPr>
              <w:pStyle w:val="ListParagraph"/>
              <w:numPr>
                <w:ilvl w:val="0"/>
                <w:numId w:val="6"/>
              </w:numPr>
            </w:pPr>
            <w:r>
              <w:t xml:space="preserve">Connection found, email sent  </w:t>
            </w:r>
          </w:p>
        </w:tc>
        <w:tc>
          <w:tcPr>
            <w:tcW w:w="468" w:type="pct"/>
          </w:tcPr>
          <w:p w14:paraId="2011895F" w14:textId="585D074A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4788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5BCFB942" w14:textId="35927E42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988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4B02F836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72661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0BE579F7" w14:textId="4BF90449" w:rsidR="007C4166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730096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6B6F79C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6576D8F5" w14:textId="2AD5E3B1" w:rsidR="007C4166" w:rsidRPr="00855EC5" w:rsidRDefault="007C4166" w:rsidP="007C4166">
            <w:r>
              <w:t>Promo Items</w:t>
            </w:r>
          </w:p>
        </w:tc>
        <w:tc>
          <w:tcPr>
            <w:tcW w:w="796" w:type="pct"/>
            <w:vAlign w:val="center"/>
          </w:tcPr>
          <w:p w14:paraId="1B6E2C96" w14:textId="6B82B1D3" w:rsidR="007C4166" w:rsidRPr="00855EC5" w:rsidRDefault="007C4166" w:rsidP="007C4166">
            <w:r>
              <w:t>Kerrie</w:t>
            </w:r>
          </w:p>
        </w:tc>
        <w:tc>
          <w:tcPr>
            <w:tcW w:w="427" w:type="pct"/>
            <w:vAlign w:val="center"/>
          </w:tcPr>
          <w:p w14:paraId="6CB13A73" w14:textId="025CA940" w:rsidR="007C4166" w:rsidRPr="00855EC5" w:rsidRDefault="007C4166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428C99D" w14:textId="77777777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Rack card Cost</w:t>
            </w:r>
          </w:p>
          <w:p w14:paraId="54C0D8B6" w14:textId="270E83FE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Logo in process of getting approved</w:t>
            </w:r>
            <w:r w:rsidR="0008439F">
              <w:t xml:space="preserve"> – NOT APPROVED</w:t>
            </w:r>
          </w:p>
          <w:p w14:paraId="661C4450" w14:textId="3534C0C4" w:rsidR="007C4166" w:rsidRPr="00855EC5" w:rsidRDefault="007C4166" w:rsidP="0008439F">
            <w:pPr>
              <w:pStyle w:val="ListParagraph"/>
            </w:pPr>
          </w:p>
        </w:tc>
        <w:tc>
          <w:tcPr>
            <w:tcW w:w="468" w:type="pct"/>
          </w:tcPr>
          <w:p w14:paraId="532A9E3E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56173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250582DF" w14:textId="33FF1A45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559416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5F7A7063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51844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657598B0" w14:textId="77367BD3" w:rsidR="007C4166" w:rsidRDefault="00E55D6E" w:rsidP="007C4166">
            <w:pPr>
              <w:rPr>
                <w:sz w:val="18"/>
                <w:szCs w:val="18"/>
                <w:highlight w:val="yellow"/>
              </w:rPr>
            </w:pPr>
            <w:sdt>
              <w:sdtPr>
                <w:rPr>
                  <w:sz w:val="18"/>
                  <w:szCs w:val="18"/>
                </w:rPr>
                <w:id w:val="1363168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7C4166" w:rsidRPr="00E53573" w:rsidRDefault="007C4166" w:rsidP="007C4166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7C4166" w:rsidRDefault="007C4166" w:rsidP="007C4166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3D731995" w:rsidR="007C4166" w:rsidRDefault="00D92B38" w:rsidP="007C4166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BECA553" w14:textId="22FA8DB0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Ireland 2025 – Laurette Scott, Kerrie Hughes, Lucas Hann, Eric Lee</w:t>
            </w:r>
          </w:p>
          <w:p w14:paraId="011A61B2" w14:textId="39740C80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The Baltic – Lars - Music</w:t>
            </w:r>
          </w:p>
          <w:p w14:paraId="54F1CDDC" w14:textId="71BFE43B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Death Valley 2026</w:t>
            </w:r>
          </w:p>
          <w:p w14:paraId="132FE46E" w14:textId="5A15B738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Ireland 2026 – Keely Baca, Jessica Kissler, Kerrie Hughes</w:t>
            </w:r>
          </w:p>
          <w:p w14:paraId="52950FC9" w14:textId="0E68D0D6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Canada/Mexico – Ernesto  2027 ??</w:t>
            </w:r>
          </w:p>
          <w:p w14:paraId="5B8CB44A" w14:textId="5B8309D4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Iceland 2027 possibility – AK Kotash &amp; Kerrie Hughes</w:t>
            </w:r>
          </w:p>
          <w:p w14:paraId="77680EFC" w14:textId="3B378197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>SE Asia 2028 – Jen, Eden and Kerrie (Additional members)</w:t>
            </w:r>
          </w:p>
          <w:p w14:paraId="2F5B0730" w14:textId="36C5A956" w:rsidR="007C4166" w:rsidRDefault="007C4166" w:rsidP="007C4166">
            <w:pPr>
              <w:pStyle w:val="ListParagraph"/>
              <w:numPr>
                <w:ilvl w:val="0"/>
                <w:numId w:val="6"/>
              </w:numPr>
            </w:pPr>
            <w:r>
              <w:t xml:space="preserve">Ireland 2027, Comm., Music, Art and Theater and ANYONE ELSE </w:t>
            </w:r>
            <w:r>
              <w:sym w:font="Wingdings" w:char="F04A"/>
            </w:r>
            <w:r>
              <w:t xml:space="preserve"> (In conversations) </w:t>
            </w:r>
          </w:p>
        </w:tc>
        <w:tc>
          <w:tcPr>
            <w:tcW w:w="468" w:type="pct"/>
          </w:tcPr>
          <w:p w14:paraId="522F7665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7C4166" w:rsidRPr="003F7E67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7C4166" w:rsidRDefault="00E55D6E" w:rsidP="007C416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16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C416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7C4166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7C4166" w:rsidRPr="006D5998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7C4166" w:rsidRPr="006D5998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7C4166" w:rsidRPr="006D5998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7C4166" w:rsidRPr="006D5998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7C4166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7C4166" w:rsidRDefault="007C4166" w:rsidP="007C4166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7C4166" w:rsidRDefault="007C4166" w:rsidP="007C4166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7C4166" w:rsidRDefault="007C4166" w:rsidP="007C4166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7C4166" w:rsidRDefault="007C4166" w:rsidP="007C4166"/>
        </w:tc>
      </w:tr>
      <w:tr w:rsidR="007C4166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7C4166" w:rsidRPr="00EF12F0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7C4166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7C4166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7C4166" w:rsidRDefault="007C4166" w:rsidP="007C416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7C4166" w14:paraId="16C14E24" w14:textId="77777777" w:rsidTr="00255B1B">
        <w:trPr>
          <w:trHeight w:val="334"/>
        </w:trPr>
        <w:tc>
          <w:tcPr>
            <w:tcW w:w="1225" w:type="pct"/>
          </w:tcPr>
          <w:p w14:paraId="6CB50ACD" w14:textId="77777777" w:rsidR="007C4166" w:rsidRDefault="007C4166" w:rsidP="007C4166">
            <w:pPr>
              <w:jc w:val="center"/>
            </w:pPr>
            <w:r>
              <w:t>Winter Term</w:t>
            </w:r>
          </w:p>
          <w:p w14:paraId="654C8481" w14:textId="10011054" w:rsidR="007C4166" w:rsidRDefault="007C4166" w:rsidP="007C4166">
            <w:pPr>
              <w:jc w:val="center"/>
            </w:pPr>
            <w:r>
              <w:t>1/9/2026, 1/23/2026, 2/13/2026, 2/27/2026, 3/13/2026</w:t>
            </w:r>
          </w:p>
          <w:p w14:paraId="75B34684" w14:textId="61C53343" w:rsidR="007C4166" w:rsidRDefault="007C4166" w:rsidP="007C4166">
            <w:pPr>
              <w:jc w:val="center"/>
            </w:pP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7C4166" w:rsidRDefault="007C4166" w:rsidP="007C4166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7C4166" w:rsidRDefault="007C4166" w:rsidP="007C4166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7C4166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7C4166" w:rsidRDefault="007C4166" w:rsidP="007C4166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7C4166" w:rsidRDefault="00E55D6E" w:rsidP="007C4166">
                  <w:pPr>
                    <w:spacing w:line="300" w:lineRule="atLeast"/>
                  </w:pPr>
                  <w:hyperlink r:id="rId8" w:history="1">
                    <w:r w:rsidR="007C4166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7C4166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7C4166" w:rsidRDefault="007C4166" w:rsidP="007C4166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15DD4" w14:textId="77777777" w:rsidR="00E55D6E" w:rsidRDefault="00E55D6E" w:rsidP="00B3679E">
      <w:r>
        <w:separator/>
      </w:r>
    </w:p>
  </w:endnote>
  <w:endnote w:type="continuationSeparator" w:id="0">
    <w:p w14:paraId="06499E75" w14:textId="77777777" w:rsidR="00E55D6E" w:rsidRDefault="00E55D6E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E53E8" w14:textId="77777777" w:rsidR="00E55D6E" w:rsidRDefault="00E55D6E" w:rsidP="00B3679E">
      <w:r>
        <w:separator/>
      </w:r>
    </w:p>
  </w:footnote>
  <w:footnote w:type="continuationSeparator" w:id="0">
    <w:p w14:paraId="3650CECE" w14:textId="77777777" w:rsidR="00E55D6E" w:rsidRDefault="00E55D6E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5502BF"/>
    <w:multiLevelType w:val="hybridMultilevel"/>
    <w:tmpl w:val="8A2671D6"/>
    <w:lvl w:ilvl="0" w:tplc="C8005A2A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5"/>
  </w:num>
  <w:num w:numId="7">
    <w:abstractNumId w:val="13"/>
  </w:num>
  <w:num w:numId="8">
    <w:abstractNumId w:val="8"/>
  </w:num>
  <w:num w:numId="9">
    <w:abstractNumId w:val="6"/>
  </w:num>
  <w:num w:numId="10">
    <w:abstractNumId w:val="10"/>
  </w:num>
  <w:num w:numId="11">
    <w:abstractNumId w:val="14"/>
  </w:num>
  <w:num w:numId="12">
    <w:abstractNumId w:val="0"/>
  </w:num>
  <w:num w:numId="13">
    <w:abstractNumId w:val="11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NKoFAKpeA1otAAAA"/>
  </w:docVars>
  <w:rsids>
    <w:rsidRoot w:val="008B4580"/>
    <w:rsid w:val="000059C3"/>
    <w:rsid w:val="00015666"/>
    <w:rsid w:val="0002612D"/>
    <w:rsid w:val="0007288F"/>
    <w:rsid w:val="000728B8"/>
    <w:rsid w:val="0008439F"/>
    <w:rsid w:val="00094648"/>
    <w:rsid w:val="000974A2"/>
    <w:rsid w:val="000A54E1"/>
    <w:rsid w:val="000D18D8"/>
    <w:rsid w:val="000D6F79"/>
    <w:rsid w:val="000D7015"/>
    <w:rsid w:val="000E07D5"/>
    <w:rsid w:val="000F5500"/>
    <w:rsid w:val="00115D1B"/>
    <w:rsid w:val="0012451F"/>
    <w:rsid w:val="00125630"/>
    <w:rsid w:val="0013129A"/>
    <w:rsid w:val="0013476F"/>
    <w:rsid w:val="00137A97"/>
    <w:rsid w:val="0015277C"/>
    <w:rsid w:val="001564F7"/>
    <w:rsid w:val="00156B43"/>
    <w:rsid w:val="001634F3"/>
    <w:rsid w:val="00164C80"/>
    <w:rsid w:val="00166E18"/>
    <w:rsid w:val="0017046A"/>
    <w:rsid w:val="0017093F"/>
    <w:rsid w:val="00186484"/>
    <w:rsid w:val="0018793C"/>
    <w:rsid w:val="00187BF9"/>
    <w:rsid w:val="00193985"/>
    <w:rsid w:val="00195FEE"/>
    <w:rsid w:val="001A1F8D"/>
    <w:rsid w:val="001B1836"/>
    <w:rsid w:val="001B76E4"/>
    <w:rsid w:val="001C329C"/>
    <w:rsid w:val="001C519E"/>
    <w:rsid w:val="001C7DC6"/>
    <w:rsid w:val="001E1B44"/>
    <w:rsid w:val="001E508B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0AAC"/>
    <w:rsid w:val="0024211C"/>
    <w:rsid w:val="00243FE6"/>
    <w:rsid w:val="00255B1B"/>
    <w:rsid w:val="00290DC9"/>
    <w:rsid w:val="00290F9B"/>
    <w:rsid w:val="002A3420"/>
    <w:rsid w:val="002B4F82"/>
    <w:rsid w:val="002D03F9"/>
    <w:rsid w:val="002E6493"/>
    <w:rsid w:val="002E6690"/>
    <w:rsid w:val="00310D6A"/>
    <w:rsid w:val="003148D8"/>
    <w:rsid w:val="00314A77"/>
    <w:rsid w:val="00316D63"/>
    <w:rsid w:val="00324436"/>
    <w:rsid w:val="00336538"/>
    <w:rsid w:val="00353D7C"/>
    <w:rsid w:val="00356A31"/>
    <w:rsid w:val="00366554"/>
    <w:rsid w:val="00376A35"/>
    <w:rsid w:val="00377D5C"/>
    <w:rsid w:val="003905AE"/>
    <w:rsid w:val="003A4FE3"/>
    <w:rsid w:val="003B4961"/>
    <w:rsid w:val="003D22DF"/>
    <w:rsid w:val="003D58EE"/>
    <w:rsid w:val="003F7E67"/>
    <w:rsid w:val="00400896"/>
    <w:rsid w:val="0040687A"/>
    <w:rsid w:val="004076BD"/>
    <w:rsid w:val="00421198"/>
    <w:rsid w:val="00430E63"/>
    <w:rsid w:val="0043106F"/>
    <w:rsid w:val="00442D95"/>
    <w:rsid w:val="004557C7"/>
    <w:rsid w:val="00463536"/>
    <w:rsid w:val="0046654C"/>
    <w:rsid w:val="00482B72"/>
    <w:rsid w:val="004A3181"/>
    <w:rsid w:val="004A5AAB"/>
    <w:rsid w:val="004B2DC3"/>
    <w:rsid w:val="004B7ECE"/>
    <w:rsid w:val="004D33A5"/>
    <w:rsid w:val="004E0016"/>
    <w:rsid w:val="004E0B9D"/>
    <w:rsid w:val="004E6BF6"/>
    <w:rsid w:val="005064A7"/>
    <w:rsid w:val="00512515"/>
    <w:rsid w:val="00513D95"/>
    <w:rsid w:val="00516F25"/>
    <w:rsid w:val="00537B92"/>
    <w:rsid w:val="00542D24"/>
    <w:rsid w:val="00551B78"/>
    <w:rsid w:val="00566AAD"/>
    <w:rsid w:val="005671DA"/>
    <w:rsid w:val="0057418D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4AED"/>
    <w:rsid w:val="005F5C4F"/>
    <w:rsid w:val="006016A4"/>
    <w:rsid w:val="00606DF9"/>
    <w:rsid w:val="00610CC1"/>
    <w:rsid w:val="00614979"/>
    <w:rsid w:val="00616FF7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A27B0"/>
    <w:rsid w:val="006B75DA"/>
    <w:rsid w:val="006D5998"/>
    <w:rsid w:val="006D7553"/>
    <w:rsid w:val="006E34F4"/>
    <w:rsid w:val="006E56EB"/>
    <w:rsid w:val="0070523B"/>
    <w:rsid w:val="00705AE8"/>
    <w:rsid w:val="00710813"/>
    <w:rsid w:val="007178A8"/>
    <w:rsid w:val="00746234"/>
    <w:rsid w:val="00746F16"/>
    <w:rsid w:val="007520EE"/>
    <w:rsid w:val="007700E1"/>
    <w:rsid w:val="00772238"/>
    <w:rsid w:val="00780ED0"/>
    <w:rsid w:val="007876FC"/>
    <w:rsid w:val="00792D61"/>
    <w:rsid w:val="007A3BC2"/>
    <w:rsid w:val="007B4D52"/>
    <w:rsid w:val="007C4166"/>
    <w:rsid w:val="007C7EC5"/>
    <w:rsid w:val="007F6AF0"/>
    <w:rsid w:val="00835DF5"/>
    <w:rsid w:val="00843D7F"/>
    <w:rsid w:val="008471B6"/>
    <w:rsid w:val="00855EC5"/>
    <w:rsid w:val="00863FE9"/>
    <w:rsid w:val="008670A6"/>
    <w:rsid w:val="00872000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70306"/>
    <w:rsid w:val="00971AB9"/>
    <w:rsid w:val="00984741"/>
    <w:rsid w:val="009A678A"/>
    <w:rsid w:val="009C758C"/>
    <w:rsid w:val="009D0904"/>
    <w:rsid w:val="009D0D10"/>
    <w:rsid w:val="009E4F7C"/>
    <w:rsid w:val="009F1904"/>
    <w:rsid w:val="009F493F"/>
    <w:rsid w:val="009F72D9"/>
    <w:rsid w:val="00A03704"/>
    <w:rsid w:val="00A05609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A39F3"/>
    <w:rsid w:val="00AB1648"/>
    <w:rsid w:val="00AB7CB7"/>
    <w:rsid w:val="00AD2FCF"/>
    <w:rsid w:val="00AE0E63"/>
    <w:rsid w:val="00AE376E"/>
    <w:rsid w:val="00AF0EA6"/>
    <w:rsid w:val="00AF3177"/>
    <w:rsid w:val="00AF541A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5B60"/>
    <w:rsid w:val="00BA39EC"/>
    <w:rsid w:val="00BA3F47"/>
    <w:rsid w:val="00BB3EC6"/>
    <w:rsid w:val="00BC27D4"/>
    <w:rsid w:val="00BC53A4"/>
    <w:rsid w:val="00BD4D52"/>
    <w:rsid w:val="00BE2D74"/>
    <w:rsid w:val="00BE46A4"/>
    <w:rsid w:val="00BF144F"/>
    <w:rsid w:val="00BF5BE2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2DBD"/>
    <w:rsid w:val="00CD4512"/>
    <w:rsid w:val="00CF224D"/>
    <w:rsid w:val="00CF6D34"/>
    <w:rsid w:val="00D019BF"/>
    <w:rsid w:val="00D161E7"/>
    <w:rsid w:val="00D22DCA"/>
    <w:rsid w:val="00D25A03"/>
    <w:rsid w:val="00D44BEF"/>
    <w:rsid w:val="00D564E7"/>
    <w:rsid w:val="00D63FA3"/>
    <w:rsid w:val="00D70873"/>
    <w:rsid w:val="00D83AE0"/>
    <w:rsid w:val="00D92B38"/>
    <w:rsid w:val="00D97BF7"/>
    <w:rsid w:val="00DC1B76"/>
    <w:rsid w:val="00DD42A3"/>
    <w:rsid w:val="00DD686E"/>
    <w:rsid w:val="00DE11D5"/>
    <w:rsid w:val="00DF0E12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55D6E"/>
    <w:rsid w:val="00E60F0F"/>
    <w:rsid w:val="00E7582E"/>
    <w:rsid w:val="00E75DCB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F014F4"/>
    <w:rsid w:val="00F034E1"/>
    <w:rsid w:val="00F14997"/>
    <w:rsid w:val="00F1627C"/>
    <w:rsid w:val="00F2147D"/>
    <w:rsid w:val="00F230EF"/>
    <w:rsid w:val="00F23859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43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6BDE2-1DAC-438D-ADA9-250F48EE9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13</cp:revision>
  <cp:lastPrinted>2025-04-11T18:03:00Z</cp:lastPrinted>
  <dcterms:created xsi:type="dcterms:W3CDTF">2025-10-27T19:43:00Z</dcterms:created>
  <dcterms:modified xsi:type="dcterms:W3CDTF">2025-11-14T21:33:00Z</dcterms:modified>
</cp:coreProperties>
</file>